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A538D" w:rsidRDefault="002A538D" w:rsidP="004271D7">
      <w:pPr>
        <w:spacing w:after="0"/>
        <w:jc w:val="center"/>
        <w:rPr>
          <w:b/>
        </w:rPr>
      </w:pPr>
      <w:r>
        <w:rPr>
          <w:b/>
        </w:rPr>
        <w:t>Journal of Human Sciences and Extension</w:t>
      </w:r>
    </w:p>
    <w:p w:rsidR="004271D7" w:rsidRDefault="0098134E" w:rsidP="004271D7">
      <w:pPr>
        <w:spacing w:after="0"/>
        <w:jc w:val="center"/>
        <w:rPr>
          <w:b/>
        </w:rPr>
      </w:pPr>
      <w:r>
        <w:rPr>
          <w:b/>
        </w:rPr>
        <w:t>Reviewer Feedback Form</w:t>
      </w:r>
    </w:p>
    <w:p w:rsidR="004271D7" w:rsidRDefault="004271D7" w:rsidP="00CC3B7C">
      <w:pPr>
        <w:spacing w:after="0"/>
        <w:rPr>
          <w:b/>
        </w:rPr>
      </w:pPr>
    </w:p>
    <w:p w:rsidR="00CC3B7C" w:rsidRDefault="00CC3B7C" w:rsidP="00CC3B7C">
      <w:pPr>
        <w:spacing w:after="0"/>
        <w:rPr>
          <w:b/>
        </w:rPr>
      </w:pPr>
      <w:r>
        <w:rPr>
          <w:b/>
        </w:rPr>
        <w:t>Manuscript Title:</w:t>
      </w:r>
      <w:r w:rsidR="00541224">
        <w:rPr>
          <w:b/>
        </w:rPr>
        <w:t xml:space="preserve">  </w:t>
      </w:r>
    </w:p>
    <w:p w:rsidR="00F02ED2" w:rsidRDefault="00F02ED2" w:rsidP="00CC3B7C">
      <w:pPr>
        <w:spacing w:after="0"/>
        <w:rPr>
          <w:b/>
        </w:rPr>
      </w:pPr>
    </w:p>
    <w:p w:rsidR="006B4270" w:rsidRDefault="006B4270">
      <w:r w:rsidRPr="00424EC6">
        <w:rPr>
          <w:i/>
        </w:rPr>
        <w:t>Originality</w:t>
      </w:r>
      <w:r>
        <w:t>:  Does the manuscript advance knowledge in the field?  Is it novel and interesting to warrant publication?</w:t>
      </w:r>
    </w:p>
    <w:p w:rsidR="006B4270" w:rsidRDefault="006B4270">
      <w:r w:rsidRPr="00424EC6">
        <w:rPr>
          <w:i/>
        </w:rPr>
        <w:t>Structure</w:t>
      </w:r>
      <w:r>
        <w:t>:  Is the manuscript clearly laid out?  Can you follow the logic from the introduction to the conclusion?</w:t>
      </w:r>
    </w:p>
    <w:p w:rsidR="006B4270" w:rsidRDefault="006B4270">
      <w:r w:rsidRPr="00424EC6">
        <w:rPr>
          <w:i/>
        </w:rPr>
        <w:t>Title and Abstract</w:t>
      </w:r>
      <w:r>
        <w:t>:  Do the title and abstract reflect the manuscript as a whole as well as the findings in particular?  Are the most salient keywords included with the abstract?</w:t>
      </w:r>
    </w:p>
    <w:p w:rsidR="006B4270" w:rsidRDefault="006B4270">
      <w:r w:rsidRPr="00424EC6">
        <w:rPr>
          <w:i/>
        </w:rPr>
        <w:t>Introduction</w:t>
      </w:r>
      <w:r>
        <w:t xml:space="preserve">:  Overall, how well has the stage been set for what is being reported?  Are relevant research and theories summarized?  </w:t>
      </w:r>
      <w:r w:rsidR="00A67172">
        <w:t xml:space="preserve">Are important works missing? </w:t>
      </w:r>
      <w:r w:rsidR="001571F5">
        <w:t xml:space="preserve"> How was the creative work conceived?  Was a theme constructed for the creative work? </w:t>
      </w:r>
      <w:r w:rsidR="00A67172">
        <w:t xml:space="preserve"> </w:t>
      </w:r>
      <w:r>
        <w:t>Are research questions and/or hypotheses delineated?  Do the research questions</w:t>
      </w:r>
      <w:r w:rsidR="0048188A">
        <w:t>, study objectives,</w:t>
      </w:r>
      <w:r>
        <w:t xml:space="preserve"> and/or hypotheses stem from the </w:t>
      </w:r>
      <w:r w:rsidR="0048188A">
        <w:t>literature review</w:t>
      </w:r>
      <w:r>
        <w:t xml:space="preserve"> and theories presented?</w:t>
      </w:r>
    </w:p>
    <w:p w:rsidR="006B4270" w:rsidRDefault="006B4270">
      <w:r w:rsidRPr="00424EC6">
        <w:rPr>
          <w:i/>
        </w:rPr>
        <w:t>Method</w:t>
      </w:r>
      <w:r>
        <w:t>:  Are the research strategies</w:t>
      </w:r>
      <w:r w:rsidR="00831ECA">
        <w:t>/design processes</w:t>
      </w:r>
      <w:r>
        <w:t xml:space="preserve"> clearly described?  Is there a justification for the methods used?  Is the design suitable for answering the research questions?  Is enough detail presented to allow for replication?  Was the sampling appropriate?  Are constructs properly operationalized?  Are reliability and validity information included for measures </w:t>
      </w:r>
      <w:r w:rsidR="0048188A">
        <w:t xml:space="preserve">and methods </w:t>
      </w:r>
      <w:r>
        <w:t xml:space="preserve">used when appropriate?  </w:t>
      </w:r>
    </w:p>
    <w:p w:rsidR="000869A8" w:rsidRDefault="000869A8">
      <w:r w:rsidRPr="00424EC6">
        <w:rPr>
          <w:i/>
        </w:rPr>
        <w:t>Results</w:t>
      </w:r>
      <w:r>
        <w:t xml:space="preserve">:  </w:t>
      </w:r>
      <w:r w:rsidR="00522D0B">
        <w:t>Are the results laid out clearly and logically?  Have appropriate analyses been conducted</w:t>
      </w:r>
      <w:r w:rsidR="001571F5">
        <w:t xml:space="preserve"> if relevant</w:t>
      </w:r>
      <w:r w:rsidR="00522D0B">
        <w:t xml:space="preserve">?  Are interpretations correct?  </w:t>
      </w:r>
      <w:r>
        <w:t xml:space="preserve">Are tables and figures used appropriately (to </w:t>
      </w:r>
      <w:r w:rsidRPr="000869A8">
        <w:t>present data that are too complex to describe in the text</w:t>
      </w:r>
      <w:r w:rsidR="00C930C5">
        <w:t xml:space="preserve"> – to improve readability</w:t>
      </w:r>
      <w:r>
        <w:t>)?  Are tables and figures clear and succinct?</w:t>
      </w:r>
    </w:p>
    <w:p w:rsidR="000869A8" w:rsidRDefault="000869A8">
      <w:r w:rsidRPr="00424EC6">
        <w:rPr>
          <w:i/>
        </w:rPr>
        <w:t>Discussion/Conclusions</w:t>
      </w:r>
      <w:r>
        <w:t>:</w:t>
      </w:r>
      <w:r w:rsidR="00522D0B">
        <w:t xml:space="preserve">  </w:t>
      </w:r>
      <w:r w:rsidR="00E3202C">
        <w:t xml:space="preserve">Are the major findings summarized concisely and accurately?  </w:t>
      </w:r>
      <w:r w:rsidR="00522D0B">
        <w:t>Are the conclusions supported by the results?</w:t>
      </w:r>
      <w:r w:rsidR="00E3202C">
        <w:t xml:space="preserve">  Has a connection been made to their expectations and previous research cited in the manuscript?  Are plausible alternative explanations for findings presented?  Are limitations of the study discussed?  Is there an explanation of how the study advanced knowledge in the field?</w:t>
      </w:r>
    </w:p>
    <w:p w:rsidR="00452E5F" w:rsidRDefault="000869A8">
      <w:r w:rsidRPr="00424EC6">
        <w:rPr>
          <w:i/>
        </w:rPr>
        <w:t>Implications</w:t>
      </w:r>
      <w:r>
        <w:t>:  Does the manuscript give adequate attention to pra</w:t>
      </w:r>
      <w:r w:rsidR="00452E5F">
        <w:t>ctical implications of the work?</w:t>
      </w:r>
      <w:r w:rsidR="00831ECA">
        <w:t xml:space="preserve">  Does the manuscript fit within the scope of the journal?</w:t>
      </w:r>
    </w:p>
    <w:p w:rsidR="00857CFD" w:rsidRDefault="00A67172">
      <w:r w:rsidRPr="00424EC6">
        <w:rPr>
          <w:i/>
        </w:rPr>
        <w:t>Writing</w:t>
      </w:r>
      <w:r>
        <w:t>:  Is the writing clear?  Has the use of jargon been avoided?  Is the writing concise?  Are grammar and punctuation correct?  Are there typographical errors?</w:t>
      </w:r>
    </w:p>
    <w:p w:rsidR="002A538D" w:rsidRDefault="002A538D"/>
    <w:p w:rsidR="002A538D" w:rsidRDefault="002A538D"/>
    <w:p w:rsidR="00DF365F" w:rsidRPr="002A538D" w:rsidRDefault="002A538D">
      <w:pPr>
        <w:rPr>
          <w:b/>
        </w:rPr>
      </w:pPr>
      <w:r>
        <w:rPr>
          <w:b/>
        </w:rPr>
        <w:br w:type="page"/>
      </w:r>
      <w:r w:rsidR="0048188A">
        <w:rPr>
          <w:b/>
        </w:rPr>
        <w:lastRenderedPageBreak/>
        <w:t xml:space="preserve"> </w:t>
      </w:r>
      <w:r>
        <w:rPr>
          <w:b/>
        </w:rPr>
        <w:t>Rating Checklist</w:t>
      </w:r>
    </w:p>
    <w:tbl>
      <w:tblPr>
        <w:tblStyle w:val="TableGrid"/>
        <w:tblW w:w="9990" w:type="dxa"/>
        <w:tblInd w:w="-162" w:type="dxa"/>
        <w:tblLayout w:type="fixed"/>
        <w:tblLook w:val="04A0" w:firstRow="1" w:lastRow="0" w:firstColumn="1" w:lastColumn="0" w:noHBand="0" w:noVBand="1"/>
      </w:tblPr>
      <w:tblGrid>
        <w:gridCol w:w="5850"/>
        <w:gridCol w:w="1035"/>
        <w:gridCol w:w="1035"/>
        <w:gridCol w:w="1035"/>
        <w:gridCol w:w="1035"/>
      </w:tblGrid>
      <w:tr w:rsidR="005B5027" w:rsidTr="00CD3E13">
        <w:trPr>
          <w:trHeight w:val="360"/>
        </w:trPr>
        <w:tc>
          <w:tcPr>
            <w:tcW w:w="5850" w:type="dxa"/>
            <w:vAlign w:val="center"/>
          </w:tcPr>
          <w:p w:rsidR="005B5027" w:rsidRDefault="005B5027" w:rsidP="00CD3E13"/>
        </w:tc>
        <w:tc>
          <w:tcPr>
            <w:tcW w:w="1035" w:type="dxa"/>
            <w:vAlign w:val="center"/>
          </w:tcPr>
          <w:p w:rsidR="005B5027" w:rsidRPr="00C27C47" w:rsidRDefault="005B5027" w:rsidP="00CD3E13">
            <w:pPr>
              <w:jc w:val="center"/>
              <w:rPr>
                <w:b/>
              </w:rPr>
            </w:pPr>
            <w:r w:rsidRPr="00C27C47">
              <w:rPr>
                <w:b/>
              </w:rPr>
              <w:t>Yes</w:t>
            </w:r>
          </w:p>
        </w:tc>
        <w:tc>
          <w:tcPr>
            <w:tcW w:w="1035" w:type="dxa"/>
            <w:vAlign w:val="center"/>
          </w:tcPr>
          <w:p w:rsidR="005B5027" w:rsidRPr="00C27C47" w:rsidRDefault="005B5027" w:rsidP="00CD3E13">
            <w:pPr>
              <w:jc w:val="center"/>
              <w:rPr>
                <w:b/>
              </w:rPr>
            </w:pPr>
            <w:r w:rsidRPr="00C27C47">
              <w:rPr>
                <w:b/>
              </w:rPr>
              <w:t>Marginal</w:t>
            </w:r>
          </w:p>
        </w:tc>
        <w:tc>
          <w:tcPr>
            <w:tcW w:w="1035" w:type="dxa"/>
            <w:vAlign w:val="center"/>
          </w:tcPr>
          <w:p w:rsidR="005B5027" w:rsidRPr="00C27C47" w:rsidRDefault="005B5027" w:rsidP="00CD3E13">
            <w:pPr>
              <w:jc w:val="center"/>
              <w:rPr>
                <w:b/>
              </w:rPr>
            </w:pPr>
            <w:r>
              <w:rPr>
                <w:b/>
              </w:rPr>
              <w:t>No</w:t>
            </w:r>
          </w:p>
        </w:tc>
        <w:tc>
          <w:tcPr>
            <w:tcW w:w="1035" w:type="dxa"/>
            <w:vAlign w:val="center"/>
          </w:tcPr>
          <w:p w:rsidR="005B5027" w:rsidRPr="00C27C47" w:rsidRDefault="005B5027" w:rsidP="00CD3E13">
            <w:pPr>
              <w:jc w:val="center"/>
              <w:rPr>
                <w:b/>
              </w:rPr>
            </w:pPr>
            <w:r>
              <w:rPr>
                <w:b/>
              </w:rPr>
              <w:t>N/A</w:t>
            </w:r>
          </w:p>
        </w:tc>
      </w:tr>
      <w:tr w:rsidR="005B5027" w:rsidTr="00CD3E13">
        <w:trPr>
          <w:trHeight w:val="360"/>
        </w:trPr>
        <w:tc>
          <w:tcPr>
            <w:tcW w:w="9990" w:type="dxa"/>
            <w:gridSpan w:val="5"/>
            <w:vAlign w:val="center"/>
          </w:tcPr>
          <w:p w:rsidR="005B5027" w:rsidRDefault="005B5027" w:rsidP="00CD3E13">
            <w:r w:rsidRPr="00FE3B06">
              <w:rPr>
                <w:b/>
              </w:rPr>
              <w:t xml:space="preserve">Originality:  </w:t>
            </w:r>
          </w:p>
        </w:tc>
      </w:tr>
      <w:tr w:rsidR="005B5027" w:rsidTr="007A7788">
        <w:trPr>
          <w:trHeight w:val="360"/>
        </w:trPr>
        <w:tc>
          <w:tcPr>
            <w:tcW w:w="5850" w:type="dxa"/>
            <w:vAlign w:val="center"/>
          </w:tcPr>
          <w:p w:rsidR="005B5027" w:rsidRDefault="005B5027" w:rsidP="00CD3E13">
            <w:r>
              <w:t>Manuscript advances knowledge in the field</w:t>
            </w:r>
          </w:p>
        </w:tc>
        <w:tc>
          <w:tcPr>
            <w:tcW w:w="1035" w:type="dxa"/>
            <w:vAlign w:val="center"/>
          </w:tcPr>
          <w:p w:rsidR="005B5027" w:rsidRDefault="005B5027" w:rsidP="007A7788">
            <w:pPr>
              <w:jc w:val="center"/>
            </w:pPr>
          </w:p>
        </w:tc>
        <w:tc>
          <w:tcPr>
            <w:tcW w:w="1035" w:type="dxa"/>
            <w:vAlign w:val="center"/>
          </w:tcPr>
          <w:p w:rsidR="005B5027" w:rsidRDefault="005B5027" w:rsidP="007A7788">
            <w:pPr>
              <w:jc w:val="center"/>
            </w:pPr>
          </w:p>
        </w:tc>
        <w:tc>
          <w:tcPr>
            <w:tcW w:w="1035" w:type="dxa"/>
            <w:vAlign w:val="center"/>
          </w:tcPr>
          <w:p w:rsidR="005B5027" w:rsidRDefault="005B5027" w:rsidP="007A7788">
            <w:pPr>
              <w:jc w:val="center"/>
            </w:pPr>
          </w:p>
        </w:tc>
        <w:tc>
          <w:tcPr>
            <w:tcW w:w="1035" w:type="dxa"/>
            <w:vAlign w:val="center"/>
          </w:tcPr>
          <w:p w:rsidR="005B5027" w:rsidRDefault="005B5027" w:rsidP="007A7788">
            <w:pPr>
              <w:jc w:val="center"/>
            </w:pPr>
          </w:p>
        </w:tc>
      </w:tr>
      <w:tr w:rsidR="005B5027" w:rsidTr="00CD3E13">
        <w:trPr>
          <w:trHeight w:val="360"/>
        </w:trPr>
        <w:tc>
          <w:tcPr>
            <w:tcW w:w="9990" w:type="dxa"/>
            <w:gridSpan w:val="5"/>
            <w:vAlign w:val="center"/>
          </w:tcPr>
          <w:p w:rsidR="005B5027" w:rsidRDefault="005B5027" w:rsidP="00CD3E13">
            <w:r w:rsidRPr="00FE3B06">
              <w:rPr>
                <w:b/>
              </w:rPr>
              <w:t xml:space="preserve">Structure:  </w:t>
            </w:r>
          </w:p>
        </w:tc>
      </w:tr>
      <w:tr w:rsidR="005B5027" w:rsidTr="007A7788">
        <w:trPr>
          <w:trHeight w:val="360"/>
        </w:trPr>
        <w:tc>
          <w:tcPr>
            <w:tcW w:w="5850" w:type="dxa"/>
            <w:vAlign w:val="center"/>
          </w:tcPr>
          <w:p w:rsidR="005B5027" w:rsidRDefault="005B5027" w:rsidP="00CD3E13">
            <w:r>
              <w:t>Manuscript clearly laid out</w:t>
            </w:r>
          </w:p>
        </w:tc>
        <w:tc>
          <w:tcPr>
            <w:tcW w:w="1035" w:type="dxa"/>
            <w:vAlign w:val="center"/>
          </w:tcPr>
          <w:p w:rsidR="005B5027" w:rsidRDefault="005B5027" w:rsidP="007A7788">
            <w:pPr>
              <w:jc w:val="center"/>
            </w:pPr>
          </w:p>
        </w:tc>
        <w:tc>
          <w:tcPr>
            <w:tcW w:w="1035" w:type="dxa"/>
            <w:vAlign w:val="center"/>
          </w:tcPr>
          <w:p w:rsidR="005B5027" w:rsidRDefault="005B5027" w:rsidP="007A7788">
            <w:pPr>
              <w:jc w:val="center"/>
            </w:pPr>
          </w:p>
        </w:tc>
        <w:tc>
          <w:tcPr>
            <w:tcW w:w="1035" w:type="dxa"/>
            <w:vAlign w:val="center"/>
          </w:tcPr>
          <w:p w:rsidR="005B5027" w:rsidRDefault="005B5027" w:rsidP="007A7788">
            <w:pPr>
              <w:jc w:val="center"/>
            </w:pPr>
          </w:p>
        </w:tc>
        <w:tc>
          <w:tcPr>
            <w:tcW w:w="1035" w:type="dxa"/>
            <w:vAlign w:val="center"/>
          </w:tcPr>
          <w:p w:rsidR="005B5027" w:rsidRDefault="005B5027" w:rsidP="007A7788">
            <w:pPr>
              <w:jc w:val="center"/>
            </w:pPr>
          </w:p>
        </w:tc>
      </w:tr>
      <w:tr w:rsidR="005B5027" w:rsidTr="00CD3E13">
        <w:trPr>
          <w:trHeight w:val="360"/>
        </w:trPr>
        <w:tc>
          <w:tcPr>
            <w:tcW w:w="9990" w:type="dxa"/>
            <w:gridSpan w:val="5"/>
            <w:vAlign w:val="center"/>
          </w:tcPr>
          <w:p w:rsidR="005B5027" w:rsidRDefault="005B5027" w:rsidP="00CD3E13">
            <w:r w:rsidRPr="00FE3B06">
              <w:rPr>
                <w:b/>
              </w:rPr>
              <w:t>Title and Abstract:</w:t>
            </w:r>
          </w:p>
        </w:tc>
      </w:tr>
      <w:tr w:rsidR="005B5027" w:rsidTr="007A7788">
        <w:trPr>
          <w:trHeight w:val="360"/>
        </w:trPr>
        <w:tc>
          <w:tcPr>
            <w:tcW w:w="5850" w:type="dxa"/>
            <w:vAlign w:val="center"/>
          </w:tcPr>
          <w:p w:rsidR="005B5027" w:rsidRDefault="005B5027" w:rsidP="00CD3E13">
            <w:r>
              <w:t>Reflect manuscript</w:t>
            </w:r>
          </w:p>
        </w:tc>
        <w:tc>
          <w:tcPr>
            <w:tcW w:w="1035" w:type="dxa"/>
            <w:vAlign w:val="center"/>
          </w:tcPr>
          <w:p w:rsidR="005B5027" w:rsidRDefault="005B5027" w:rsidP="007A7788">
            <w:pPr>
              <w:jc w:val="center"/>
            </w:pPr>
          </w:p>
        </w:tc>
        <w:tc>
          <w:tcPr>
            <w:tcW w:w="1035" w:type="dxa"/>
            <w:vAlign w:val="center"/>
          </w:tcPr>
          <w:p w:rsidR="005B5027" w:rsidRDefault="005B5027" w:rsidP="007A7788">
            <w:pPr>
              <w:jc w:val="center"/>
            </w:pPr>
          </w:p>
        </w:tc>
        <w:tc>
          <w:tcPr>
            <w:tcW w:w="1035" w:type="dxa"/>
            <w:vAlign w:val="center"/>
          </w:tcPr>
          <w:p w:rsidR="005B5027" w:rsidRDefault="005B5027" w:rsidP="007A7788">
            <w:pPr>
              <w:jc w:val="center"/>
            </w:pPr>
          </w:p>
        </w:tc>
        <w:tc>
          <w:tcPr>
            <w:tcW w:w="1035" w:type="dxa"/>
            <w:vAlign w:val="center"/>
          </w:tcPr>
          <w:p w:rsidR="005B5027" w:rsidRDefault="005B5027" w:rsidP="007A7788">
            <w:pPr>
              <w:jc w:val="center"/>
            </w:pPr>
          </w:p>
        </w:tc>
      </w:tr>
      <w:tr w:rsidR="005B5027" w:rsidTr="00CD3E13">
        <w:trPr>
          <w:trHeight w:val="360"/>
        </w:trPr>
        <w:tc>
          <w:tcPr>
            <w:tcW w:w="9990" w:type="dxa"/>
            <w:gridSpan w:val="5"/>
            <w:vAlign w:val="center"/>
          </w:tcPr>
          <w:p w:rsidR="005B5027" w:rsidRDefault="005B5027" w:rsidP="00CD3E13">
            <w:r w:rsidRPr="00FE3B06">
              <w:rPr>
                <w:b/>
              </w:rPr>
              <w:t>Introduction:</w:t>
            </w:r>
          </w:p>
        </w:tc>
      </w:tr>
      <w:tr w:rsidR="005B5027" w:rsidTr="007A7788">
        <w:trPr>
          <w:trHeight w:val="360"/>
        </w:trPr>
        <w:tc>
          <w:tcPr>
            <w:tcW w:w="5850" w:type="dxa"/>
            <w:vAlign w:val="center"/>
          </w:tcPr>
          <w:p w:rsidR="005B5027" w:rsidRDefault="005B5027" w:rsidP="00CD3E13">
            <w:r>
              <w:t>Relevant research and theories summarized</w:t>
            </w:r>
          </w:p>
        </w:tc>
        <w:tc>
          <w:tcPr>
            <w:tcW w:w="1035" w:type="dxa"/>
            <w:vAlign w:val="center"/>
          </w:tcPr>
          <w:p w:rsidR="005B5027" w:rsidRDefault="005B5027" w:rsidP="007A7788">
            <w:pPr>
              <w:jc w:val="center"/>
            </w:pPr>
          </w:p>
        </w:tc>
        <w:tc>
          <w:tcPr>
            <w:tcW w:w="1035" w:type="dxa"/>
            <w:vAlign w:val="center"/>
          </w:tcPr>
          <w:p w:rsidR="005B5027" w:rsidRDefault="005B5027" w:rsidP="007A7788">
            <w:pPr>
              <w:jc w:val="center"/>
            </w:pPr>
          </w:p>
        </w:tc>
        <w:tc>
          <w:tcPr>
            <w:tcW w:w="1035" w:type="dxa"/>
            <w:vAlign w:val="center"/>
          </w:tcPr>
          <w:p w:rsidR="005B5027" w:rsidRDefault="005B5027" w:rsidP="007A7788">
            <w:pPr>
              <w:jc w:val="center"/>
            </w:pPr>
          </w:p>
        </w:tc>
        <w:tc>
          <w:tcPr>
            <w:tcW w:w="1035" w:type="dxa"/>
            <w:vAlign w:val="center"/>
          </w:tcPr>
          <w:p w:rsidR="005B5027" w:rsidRDefault="005B5027" w:rsidP="007A7788">
            <w:pPr>
              <w:jc w:val="center"/>
            </w:pPr>
          </w:p>
        </w:tc>
      </w:tr>
      <w:tr w:rsidR="005B5027" w:rsidTr="007A7788">
        <w:trPr>
          <w:trHeight w:val="360"/>
        </w:trPr>
        <w:tc>
          <w:tcPr>
            <w:tcW w:w="5850" w:type="dxa"/>
            <w:vAlign w:val="center"/>
          </w:tcPr>
          <w:p w:rsidR="005B5027" w:rsidRDefault="005B5027" w:rsidP="00CD3E13">
            <w:r>
              <w:t>Research questions</w:t>
            </w:r>
            <w:r w:rsidR="0048188A">
              <w:t>, study objectives,</w:t>
            </w:r>
            <w:r>
              <w:t xml:space="preserve"> and/or hypotheses delineated</w:t>
            </w:r>
          </w:p>
        </w:tc>
        <w:tc>
          <w:tcPr>
            <w:tcW w:w="1035" w:type="dxa"/>
            <w:vAlign w:val="center"/>
          </w:tcPr>
          <w:p w:rsidR="005B5027" w:rsidRDefault="005B5027" w:rsidP="007A7788">
            <w:pPr>
              <w:jc w:val="center"/>
            </w:pPr>
          </w:p>
        </w:tc>
        <w:tc>
          <w:tcPr>
            <w:tcW w:w="1035" w:type="dxa"/>
            <w:vAlign w:val="center"/>
          </w:tcPr>
          <w:p w:rsidR="005B5027" w:rsidRDefault="005B5027" w:rsidP="007A7788">
            <w:pPr>
              <w:jc w:val="center"/>
            </w:pPr>
          </w:p>
        </w:tc>
        <w:tc>
          <w:tcPr>
            <w:tcW w:w="1035" w:type="dxa"/>
            <w:vAlign w:val="center"/>
          </w:tcPr>
          <w:p w:rsidR="005B5027" w:rsidRDefault="005B5027" w:rsidP="007A7788">
            <w:pPr>
              <w:jc w:val="center"/>
            </w:pPr>
          </w:p>
        </w:tc>
        <w:tc>
          <w:tcPr>
            <w:tcW w:w="1035" w:type="dxa"/>
            <w:vAlign w:val="center"/>
          </w:tcPr>
          <w:p w:rsidR="005B5027" w:rsidRDefault="005B5027" w:rsidP="007A7788">
            <w:pPr>
              <w:jc w:val="center"/>
            </w:pPr>
          </w:p>
        </w:tc>
      </w:tr>
      <w:tr w:rsidR="005B5027" w:rsidTr="00CD3E13">
        <w:trPr>
          <w:trHeight w:val="360"/>
        </w:trPr>
        <w:tc>
          <w:tcPr>
            <w:tcW w:w="9990" w:type="dxa"/>
            <w:gridSpan w:val="5"/>
            <w:vAlign w:val="center"/>
          </w:tcPr>
          <w:p w:rsidR="005B5027" w:rsidRDefault="005B5027" w:rsidP="00CD3E13">
            <w:r w:rsidRPr="00FE3B06">
              <w:rPr>
                <w:b/>
              </w:rPr>
              <w:t>Methods:</w:t>
            </w:r>
          </w:p>
        </w:tc>
      </w:tr>
      <w:tr w:rsidR="005B5027" w:rsidTr="007A7788">
        <w:trPr>
          <w:trHeight w:val="360"/>
        </w:trPr>
        <w:tc>
          <w:tcPr>
            <w:tcW w:w="5850" w:type="dxa"/>
            <w:vAlign w:val="center"/>
          </w:tcPr>
          <w:p w:rsidR="005B5027" w:rsidRDefault="005B5027" w:rsidP="00CD3E13">
            <w:r>
              <w:t>Research strategies clearly described and justified</w:t>
            </w:r>
          </w:p>
        </w:tc>
        <w:tc>
          <w:tcPr>
            <w:tcW w:w="1035" w:type="dxa"/>
            <w:vAlign w:val="center"/>
          </w:tcPr>
          <w:p w:rsidR="005B5027" w:rsidRDefault="005B5027" w:rsidP="007A7788">
            <w:pPr>
              <w:jc w:val="center"/>
            </w:pPr>
          </w:p>
        </w:tc>
        <w:tc>
          <w:tcPr>
            <w:tcW w:w="1035" w:type="dxa"/>
            <w:vAlign w:val="center"/>
          </w:tcPr>
          <w:p w:rsidR="005B5027" w:rsidRDefault="005B5027" w:rsidP="007A7788">
            <w:pPr>
              <w:jc w:val="center"/>
            </w:pPr>
          </w:p>
        </w:tc>
        <w:tc>
          <w:tcPr>
            <w:tcW w:w="1035" w:type="dxa"/>
            <w:vAlign w:val="center"/>
          </w:tcPr>
          <w:p w:rsidR="005B5027" w:rsidRDefault="005B5027" w:rsidP="007A7788">
            <w:pPr>
              <w:jc w:val="center"/>
            </w:pPr>
          </w:p>
        </w:tc>
        <w:tc>
          <w:tcPr>
            <w:tcW w:w="1035" w:type="dxa"/>
            <w:vAlign w:val="center"/>
          </w:tcPr>
          <w:p w:rsidR="005B5027" w:rsidRDefault="005B5027" w:rsidP="007A7788">
            <w:pPr>
              <w:jc w:val="center"/>
            </w:pPr>
          </w:p>
        </w:tc>
      </w:tr>
      <w:tr w:rsidR="005B5027" w:rsidTr="007A7788">
        <w:trPr>
          <w:trHeight w:val="360"/>
        </w:trPr>
        <w:tc>
          <w:tcPr>
            <w:tcW w:w="5850" w:type="dxa"/>
            <w:vAlign w:val="center"/>
          </w:tcPr>
          <w:p w:rsidR="005B5027" w:rsidRDefault="005B5027" w:rsidP="00CD3E13">
            <w:r>
              <w:t>Sampling appropriate</w:t>
            </w:r>
          </w:p>
        </w:tc>
        <w:tc>
          <w:tcPr>
            <w:tcW w:w="1035" w:type="dxa"/>
            <w:vAlign w:val="center"/>
          </w:tcPr>
          <w:p w:rsidR="005B5027" w:rsidRDefault="005B5027" w:rsidP="007A7788">
            <w:pPr>
              <w:jc w:val="center"/>
            </w:pPr>
          </w:p>
        </w:tc>
        <w:tc>
          <w:tcPr>
            <w:tcW w:w="1035" w:type="dxa"/>
            <w:vAlign w:val="center"/>
          </w:tcPr>
          <w:p w:rsidR="005B5027" w:rsidRDefault="005B5027" w:rsidP="007A7788">
            <w:pPr>
              <w:jc w:val="center"/>
            </w:pPr>
          </w:p>
        </w:tc>
        <w:tc>
          <w:tcPr>
            <w:tcW w:w="1035" w:type="dxa"/>
            <w:vAlign w:val="center"/>
          </w:tcPr>
          <w:p w:rsidR="005B5027" w:rsidRDefault="005B5027" w:rsidP="007A7788">
            <w:pPr>
              <w:jc w:val="center"/>
            </w:pPr>
          </w:p>
        </w:tc>
        <w:tc>
          <w:tcPr>
            <w:tcW w:w="1035" w:type="dxa"/>
            <w:vAlign w:val="center"/>
          </w:tcPr>
          <w:p w:rsidR="005B5027" w:rsidRDefault="005B5027" w:rsidP="007A7788">
            <w:pPr>
              <w:jc w:val="center"/>
            </w:pPr>
          </w:p>
        </w:tc>
      </w:tr>
      <w:tr w:rsidR="005B5027" w:rsidTr="007A7788">
        <w:trPr>
          <w:trHeight w:val="360"/>
        </w:trPr>
        <w:tc>
          <w:tcPr>
            <w:tcW w:w="5850" w:type="dxa"/>
            <w:vAlign w:val="center"/>
          </w:tcPr>
          <w:p w:rsidR="005B5027" w:rsidRDefault="005B5027" w:rsidP="00CD3E13">
            <w:r>
              <w:t>Constructs operationalized</w:t>
            </w:r>
          </w:p>
        </w:tc>
        <w:tc>
          <w:tcPr>
            <w:tcW w:w="1035" w:type="dxa"/>
            <w:vAlign w:val="center"/>
          </w:tcPr>
          <w:p w:rsidR="005B5027" w:rsidRDefault="005B5027" w:rsidP="007A7788">
            <w:pPr>
              <w:jc w:val="center"/>
            </w:pPr>
          </w:p>
        </w:tc>
        <w:tc>
          <w:tcPr>
            <w:tcW w:w="1035" w:type="dxa"/>
            <w:vAlign w:val="center"/>
          </w:tcPr>
          <w:p w:rsidR="005B5027" w:rsidRDefault="005B5027" w:rsidP="007A7788">
            <w:pPr>
              <w:jc w:val="center"/>
            </w:pPr>
          </w:p>
        </w:tc>
        <w:tc>
          <w:tcPr>
            <w:tcW w:w="1035" w:type="dxa"/>
            <w:vAlign w:val="center"/>
          </w:tcPr>
          <w:p w:rsidR="005B5027" w:rsidRDefault="005B5027" w:rsidP="007A7788">
            <w:pPr>
              <w:jc w:val="center"/>
            </w:pPr>
          </w:p>
        </w:tc>
        <w:tc>
          <w:tcPr>
            <w:tcW w:w="1035" w:type="dxa"/>
            <w:vAlign w:val="center"/>
          </w:tcPr>
          <w:p w:rsidR="005B5027" w:rsidRDefault="005B5027" w:rsidP="007A7788">
            <w:pPr>
              <w:jc w:val="center"/>
            </w:pPr>
          </w:p>
        </w:tc>
      </w:tr>
      <w:tr w:rsidR="005B5027" w:rsidTr="007A7788">
        <w:trPr>
          <w:trHeight w:val="360"/>
        </w:trPr>
        <w:tc>
          <w:tcPr>
            <w:tcW w:w="5850" w:type="dxa"/>
            <w:vAlign w:val="center"/>
          </w:tcPr>
          <w:p w:rsidR="005B5027" w:rsidRDefault="005B5027" w:rsidP="00CD3E13">
            <w:r>
              <w:t>Detail provided to allow for replication</w:t>
            </w:r>
          </w:p>
        </w:tc>
        <w:tc>
          <w:tcPr>
            <w:tcW w:w="1035" w:type="dxa"/>
            <w:vAlign w:val="center"/>
          </w:tcPr>
          <w:p w:rsidR="005B5027" w:rsidRDefault="005B5027" w:rsidP="007A7788">
            <w:pPr>
              <w:jc w:val="center"/>
            </w:pPr>
          </w:p>
        </w:tc>
        <w:tc>
          <w:tcPr>
            <w:tcW w:w="1035" w:type="dxa"/>
            <w:vAlign w:val="center"/>
          </w:tcPr>
          <w:p w:rsidR="005B5027" w:rsidRDefault="005B5027" w:rsidP="007A7788">
            <w:pPr>
              <w:jc w:val="center"/>
            </w:pPr>
          </w:p>
        </w:tc>
        <w:tc>
          <w:tcPr>
            <w:tcW w:w="1035" w:type="dxa"/>
            <w:vAlign w:val="center"/>
          </w:tcPr>
          <w:p w:rsidR="005B5027" w:rsidRDefault="005B5027" w:rsidP="007A7788">
            <w:pPr>
              <w:jc w:val="center"/>
            </w:pPr>
          </w:p>
        </w:tc>
        <w:tc>
          <w:tcPr>
            <w:tcW w:w="1035" w:type="dxa"/>
            <w:vAlign w:val="center"/>
          </w:tcPr>
          <w:p w:rsidR="005B5027" w:rsidRDefault="005B5027" w:rsidP="007A7788">
            <w:pPr>
              <w:jc w:val="center"/>
            </w:pPr>
          </w:p>
        </w:tc>
      </w:tr>
      <w:tr w:rsidR="005B5027" w:rsidTr="00CD3E13">
        <w:trPr>
          <w:trHeight w:val="360"/>
        </w:trPr>
        <w:tc>
          <w:tcPr>
            <w:tcW w:w="9990" w:type="dxa"/>
            <w:gridSpan w:val="5"/>
            <w:vAlign w:val="center"/>
          </w:tcPr>
          <w:p w:rsidR="005B5027" w:rsidRDefault="005B5027" w:rsidP="00CD3E13">
            <w:r w:rsidRPr="00FE3B06">
              <w:rPr>
                <w:b/>
              </w:rPr>
              <w:t>Results:</w:t>
            </w:r>
          </w:p>
        </w:tc>
      </w:tr>
      <w:tr w:rsidR="005B5027" w:rsidTr="007A7788">
        <w:trPr>
          <w:trHeight w:val="360"/>
        </w:trPr>
        <w:tc>
          <w:tcPr>
            <w:tcW w:w="5850" w:type="dxa"/>
            <w:vAlign w:val="center"/>
          </w:tcPr>
          <w:p w:rsidR="005B5027" w:rsidRDefault="005B5027" w:rsidP="00CD3E13">
            <w:r>
              <w:t>Appropriate analyses conducted</w:t>
            </w:r>
          </w:p>
        </w:tc>
        <w:tc>
          <w:tcPr>
            <w:tcW w:w="1035" w:type="dxa"/>
            <w:vAlign w:val="center"/>
          </w:tcPr>
          <w:p w:rsidR="005B5027" w:rsidRDefault="005B5027" w:rsidP="007A7788">
            <w:pPr>
              <w:jc w:val="center"/>
            </w:pPr>
          </w:p>
        </w:tc>
        <w:tc>
          <w:tcPr>
            <w:tcW w:w="1035" w:type="dxa"/>
            <w:vAlign w:val="center"/>
          </w:tcPr>
          <w:p w:rsidR="005B5027" w:rsidRDefault="005B5027" w:rsidP="007A7788">
            <w:pPr>
              <w:jc w:val="center"/>
            </w:pPr>
          </w:p>
        </w:tc>
        <w:tc>
          <w:tcPr>
            <w:tcW w:w="1035" w:type="dxa"/>
            <w:vAlign w:val="center"/>
          </w:tcPr>
          <w:p w:rsidR="005B5027" w:rsidRDefault="005B5027" w:rsidP="007A7788">
            <w:pPr>
              <w:jc w:val="center"/>
            </w:pPr>
          </w:p>
        </w:tc>
        <w:tc>
          <w:tcPr>
            <w:tcW w:w="1035" w:type="dxa"/>
            <w:vAlign w:val="center"/>
          </w:tcPr>
          <w:p w:rsidR="005B5027" w:rsidRDefault="005B5027" w:rsidP="007A7788">
            <w:pPr>
              <w:jc w:val="center"/>
            </w:pPr>
          </w:p>
        </w:tc>
      </w:tr>
      <w:tr w:rsidR="005B5027" w:rsidTr="007A7788">
        <w:trPr>
          <w:trHeight w:val="360"/>
        </w:trPr>
        <w:tc>
          <w:tcPr>
            <w:tcW w:w="5850" w:type="dxa"/>
            <w:vAlign w:val="center"/>
          </w:tcPr>
          <w:p w:rsidR="005B5027" w:rsidRDefault="005B5027" w:rsidP="00CD3E13">
            <w:r>
              <w:t>Interpretations of analyses correct</w:t>
            </w:r>
          </w:p>
        </w:tc>
        <w:tc>
          <w:tcPr>
            <w:tcW w:w="1035" w:type="dxa"/>
            <w:vAlign w:val="center"/>
          </w:tcPr>
          <w:p w:rsidR="005B5027" w:rsidRDefault="005B5027" w:rsidP="007A7788">
            <w:pPr>
              <w:jc w:val="center"/>
            </w:pPr>
          </w:p>
        </w:tc>
        <w:tc>
          <w:tcPr>
            <w:tcW w:w="1035" w:type="dxa"/>
            <w:vAlign w:val="center"/>
          </w:tcPr>
          <w:p w:rsidR="005B5027" w:rsidRDefault="005B5027" w:rsidP="007A7788">
            <w:pPr>
              <w:jc w:val="center"/>
            </w:pPr>
          </w:p>
        </w:tc>
        <w:tc>
          <w:tcPr>
            <w:tcW w:w="1035" w:type="dxa"/>
            <w:vAlign w:val="center"/>
          </w:tcPr>
          <w:p w:rsidR="005B5027" w:rsidRDefault="005B5027" w:rsidP="007A7788">
            <w:pPr>
              <w:jc w:val="center"/>
            </w:pPr>
          </w:p>
        </w:tc>
        <w:tc>
          <w:tcPr>
            <w:tcW w:w="1035" w:type="dxa"/>
            <w:vAlign w:val="center"/>
          </w:tcPr>
          <w:p w:rsidR="005B5027" w:rsidRDefault="005B5027" w:rsidP="007A7788">
            <w:pPr>
              <w:jc w:val="center"/>
            </w:pPr>
          </w:p>
        </w:tc>
      </w:tr>
      <w:tr w:rsidR="005B5027" w:rsidTr="007A7788">
        <w:trPr>
          <w:trHeight w:val="360"/>
        </w:trPr>
        <w:tc>
          <w:tcPr>
            <w:tcW w:w="5850" w:type="dxa"/>
            <w:vAlign w:val="center"/>
          </w:tcPr>
          <w:p w:rsidR="005B5027" w:rsidRDefault="005B5027" w:rsidP="00CD3E13">
            <w:r>
              <w:t>Tables and figures used appropriately</w:t>
            </w:r>
          </w:p>
        </w:tc>
        <w:tc>
          <w:tcPr>
            <w:tcW w:w="1035" w:type="dxa"/>
            <w:vAlign w:val="center"/>
          </w:tcPr>
          <w:p w:rsidR="005B5027" w:rsidRDefault="005B5027" w:rsidP="007A7788">
            <w:pPr>
              <w:jc w:val="center"/>
            </w:pPr>
          </w:p>
        </w:tc>
        <w:tc>
          <w:tcPr>
            <w:tcW w:w="1035" w:type="dxa"/>
            <w:vAlign w:val="center"/>
          </w:tcPr>
          <w:p w:rsidR="005B5027" w:rsidRDefault="005B5027" w:rsidP="007A7788">
            <w:pPr>
              <w:jc w:val="center"/>
            </w:pPr>
          </w:p>
        </w:tc>
        <w:tc>
          <w:tcPr>
            <w:tcW w:w="1035" w:type="dxa"/>
            <w:vAlign w:val="center"/>
          </w:tcPr>
          <w:p w:rsidR="005B5027" w:rsidRDefault="005B5027" w:rsidP="007A7788">
            <w:pPr>
              <w:jc w:val="center"/>
            </w:pPr>
          </w:p>
        </w:tc>
        <w:tc>
          <w:tcPr>
            <w:tcW w:w="1035" w:type="dxa"/>
            <w:vAlign w:val="center"/>
          </w:tcPr>
          <w:p w:rsidR="005B5027" w:rsidRDefault="005B5027" w:rsidP="007A7788">
            <w:pPr>
              <w:jc w:val="center"/>
            </w:pPr>
          </w:p>
        </w:tc>
      </w:tr>
      <w:tr w:rsidR="005B5027" w:rsidTr="00CD3E13">
        <w:trPr>
          <w:trHeight w:val="360"/>
        </w:trPr>
        <w:tc>
          <w:tcPr>
            <w:tcW w:w="9990" w:type="dxa"/>
            <w:gridSpan w:val="5"/>
            <w:vAlign w:val="center"/>
          </w:tcPr>
          <w:p w:rsidR="005B5027" w:rsidRDefault="005B5027" w:rsidP="00CD3E13">
            <w:r w:rsidRPr="00FE3B06">
              <w:rPr>
                <w:b/>
              </w:rPr>
              <w:t>Discussion/Conclusions:</w:t>
            </w:r>
          </w:p>
        </w:tc>
      </w:tr>
      <w:tr w:rsidR="005B5027" w:rsidTr="007A7788">
        <w:trPr>
          <w:trHeight w:val="360"/>
        </w:trPr>
        <w:tc>
          <w:tcPr>
            <w:tcW w:w="5850" w:type="dxa"/>
            <w:vAlign w:val="center"/>
          </w:tcPr>
          <w:p w:rsidR="005B5027" w:rsidRDefault="005B5027" w:rsidP="00CD3E13">
            <w:r>
              <w:t>Major findings summarized accurately</w:t>
            </w:r>
          </w:p>
        </w:tc>
        <w:tc>
          <w:tcPr>
            <w:tcW w:w="1035" w:type="dxa"/>
            <w:vAlign w:val="center"/>
          </w:tcPr>
          <w:p w:rsidR="005B5027" w:rsidRDefault="005B5027" w:rsidP="007A7788">
            <w:pPr>
              <w:jc w:val="center"/>
            </w:pPr>
          </w:p>
        </w:tc>
        <w:tc>
          <w:tcPr>
            <w:tcW w:w="1035" w:type="dxa"/>
            <w:vAlign w:val="center"/>
          </w:tcPr>
          <w:p w:rsidR="005B5027" w:rsidRDefault="005B5027" w:rsidP="007A7788">
            <w:pPr>
              <w:jc w:val="center"/>
            </w:pPr>
          </w:p>
        </w:tc>
        <w:tc>
          <w:tcPr>
            <w:tcW w:w="1035" w:type="dxa"/>
            <w:vAlign w:val="center"/>
          </w:tcPr>
          <w:p w:rsidR="005B5027" w:rsidRDefault="005B5027" w:rsidP="007A7788">
            <w:pPr>
              <w:jc w:val="center"/>
            </w:pPr>
          </w:p>
        </w:tc>
        <w:tc>
          <w:tcPr>
            <w:tcW w:w="1035" w:type="dxa"/>
            <w:vAlign w:val="center"/>
          </w:tcPr>
          <w:p w:rsidR="005B5027" w:rsidRDefault="005B5027" w:rsidP="007A7788">
            <w:pPr>
              <w:jc w:val="center"/>
            </w:pPr>
          </w:p>
        </w:tc>
      </w:tr>
      <w:tr w:rsidR="005B5027" w:rsidTr="007A7788">
        <w:trPr>
          <w:trHeight w:val="360"/>
        </w:trPr>
        <w:tc>
          <w:tcPr>
            <w:tcW w:w="5850" w:type="dxa"/>
            <w:vAlign w:val="center"/>
          </w:tcPr>
          <w:p w:rsidR="005B5027" w:rsidRDefault="005B5027" w:rsidP="00CD3E13">
            <w:r>
              <w:t>Conclusions supported by results</w:t>
            </w:r>
          </w:p>
        </w:tc>
        <w:tc>
          <w:tcPr>
            <w:tcW w:w="1035" w:type="dxa"/>
            <w:vAlign w:val="center"/>
          </w:tcPr>
          <w:p w:rsidR="005B5027" w:rsidRDefault="005B5027" w:rsidP="007A7788">
            <w:pPr>
              <w:jc w:val="center"/>
            </w:pPr>
          </w:p>
        </w:tc>
        <w:tc>
          <w:tcPr>
            <w:tcW w:w="1035" w:type="dxa"/>
            <w:vAlign w:val="center"/>
          </w:tcPr>
          <w:p w:rsidR="005B5027" w:rsidRDefault="005B5027" w:rsidP="007A7788">
            <w:pPr>
              <w:jc w:val="center"/>
            </w:pPr>
          </w:p>
        </w:tc>
        <w:tc>
          <w:tcPr>
            <w:tcW w:w="1035" w:type="dxa"/>
            <w:vAlign w:val="center"/>
          </w:tcPr>
          <w:p w:rsidR="005B5027" w:rsidRDefault="005B5027" w:rsidP="007A7788">
            <w:pPr>
              <w:jc w:val="center"/>
            </w:pPr>
          </w:p>
        </w:tc>
        <w:tc>
          <w:tcPr>
            <w:tcW w:w="1035" w:type="dxa"/>
            <w:vAlign w:val="center"/>
          </w:tcPr>
          <w:p w:rsidR="005B5027" w:rsidRDefault="005B5027" w:rsidP="007A7788">
            <w:pPr>
              <w:jc w:val="center"/>
            </w:pPr>
          </w:p>
        </w:tc>
      </w:tr>
      <w:tr w:rsidR="005B5027" w:rsidTr="007A7788">
        <w:trPr>
          <w:trHeight w:val="360"/>
        </w:trPr>
        <w:tc>
          <w:tcPr>
            <w:tcW w:w="5850" w:type="dxa"/>
            <w:vAlign w:val="center"/>
          </w:tcPr>
          <w:p w:rsidR="005B5027" w:rsidRDefault="005B5027" w:rsidP="00CD3E13">
            <w:r>
              <w:t>Connection made to expectations and previous research</w:t>
            </w:r>
          </w:p>
        </w:tc>
        <w:tc>
          <w:tcPr>
            <w:tcW w:w="1035" w:type="dxa"/>
            <w:vAlign w:val="center"/>
          </w:tcPr>
          <w:p w:rsidR="005B5027" w:rsidRDefault="005B5027" w:rsidP="007A7788">
            <w:pPr>
              <w:jc w:val="center"/>
            </w:pPr>
          </w:p>
        </w:tc>
        <w:tc>
          <w:tcPr>
            <w:tcW w:w="1035" w:type="dxa"/>
            <w:vAlign w:val="center"/>
          </w:tcPr>
          <w:p w:rsidR="005B5027" w:rsidRDefault="005B5027" w:rsidP="007A7788">
            <w:pPr>
              <w:jc w:val="center"/>
            </w:pPr>
          </w:p>
        </w:tc>
        <w:tc>
          <w:tcPr>
            <w:tcW w:w="1035" w:type="dxa"/>
            <w:vAlign w:val="center"/>
          </w:tcPr>
          <w:p w:rsidR="005B5027" w:rsidRDefault="005B5027" w:rsidP="007A7788">
            <w:pPr>
              <w:jc w:val="center"/>
            </w:pPr>
          </w:p>
        </w:tc>
        <w:tc>
          <w:tcPr>
            <w:tcW w:w="1035" w:type="dxa"/>
            <w:vAlign w:val="center"/>
          </w:tcPr>
          <w:p w:rsidR="005B5027" w:rsidRDefault="005B5027" w:rsidP="007A7788">
            <w:pPr>
              <w:jc w:val="center"/>
            </w:pPr>
          </w:p>
        </w:tc>
      </w:tr>
      <w:tr w:rsidR="005B5027" w:rsidTr="007A7788">
        <w:trPr>
          <w:trHeight w:val="360"/>
        </w:trPr>
        <w:tc>
          <w:tcPr>
            <w:tcW w:w="5850" w:type="dxa"/>
            <w:vAlign w:val="center"/>
          </w:tcPr>
          <w:p w:rsidR="005B5027" w:rsidRDefault="005B5027" w:rsidP="00CD3E13">
            <w:r>
              <w:t>Limitations of study discussed</w:t>
            </w:r>
          </w:p>
        </w:tc>
        <w:tc>
          <w:tcPr>
            <w:tcW w:w="1035" w:type="dxa"/>
            <w:vAlign w:val="center"/>
          </w:tcPr>
          <w:p w:rsidR="005B5027" w:rsidRDefault="005B5027" w:rsidP="007A7788">
            <w:pPr>
              <w:jc w:val="center"/>
            </w:pPr>
          </w:p>
        </w:tc>
        <w:tc>
          <w:tcPr>
            <w:tcW w:w="1035" w:type="dxa"/>
            <w:vAlign w:val="center"/>
          </w:tcPr>
          <w:p w:rsidR="005B5027" w:rsidRDefault="005B5027" w:rsidP="007A7788">
            <w:pPr>
              <w:jc w:val="center"/>
            </w:pPr>
          </w:p>
        </w:tc>
        <w:tc>
          <w:tcPr>
            <w:tcW w:w="1035" w:type="dxa"/>
            <w:vAlign w:val="center"/>
          </w:tcPr>
          <w:p w:rsidR="005B5027" w:rsidRDefault="005B5027" w:rsidP="007A7788">
            <w:pPr>
              <w:jc w:val="center"/>
            </w:pPr>
          </w:p>
        </w:tc>
        <w:tc>
          <w:tcPr>
            <w:tcW w:w="1035" w:type="dxa"/>
            <w:vAlign w:val="center"/>
          </w:tcPr>
          <w:p w:rsidR="005B5027" w:rsidRDefault="005B5027" w:rsidP="007A7788">
            <w:pPr>
              <w:jc w:val="center"/>
            </w:pPr>
          </w:p>
        </w:tc>
      </w:tr>
      <w:tr w:rsidR="005B5027" w:rsidTr="00CD3E13">
        <w:trPr>
          <w:trHeight w:val="360"/>
        </w:trPr>
        <w:tc>
          <w:tcPr>
            <w:tcW w:w="9990" w:type="dxa"/>
            <w:gridSpan w:val="5"/>
            <w:vAlign w:val="center"/>
          </w:tcPr>
          <w:p w:rsidR="005B5027" w:rsidRDefault="005B5027" w:rsidP="00CD3E13">
            <w:r w:rsidRPr="00FE3B06">
              <w:rPr>
                <w:b/>
              </w:rPr>
              <w:t>Implications:</w:t>
            </w:r>
          </w:p>
        </w:tc>
      </w:tr>
      <w:tr w:rsidR="005B5027" w:rsidTr="007A7788">
        <w:trPr>
          <w:trHeight w:val="360"/>
        </w:trPr>
        <w:tc>
          <w:tcPr>
            <w:tcW w:w="5850" w:type="dxa"/>
            <w:vAlign w:val="center"/>
          </w:tcPr>
          <w:p w:rsidR="005B5027" w:rsidRDefault="005B5027" w:rsidP="00CD3E13">
            <w:r>
              <w:t>Adequate attention given to practical implications of the work</w:t>
            </w:r>
          </w:p>
        </w:tc>
        <w:tc>
          <w:tcPr>
            <w:tcW w:w="1035" w:type="dxa"/>
            <w:vAlign w:val="center"/>
          </w:tcPr>
          <w:p w:rsidR="005B5027" w:rsidRDefault="005B5027" w:rsidP="007A7788">
            <w:pPr>
              <w:jc w:val="center"/>
            </w:pPr>
          </w:p>
        </w:tc>
        <w:tc>
          <w:tcPr>
            <w:tcW w:w="1035" w:type="dxa"/>
            <w:vAlign w:val="center"/>
          </w:tcPr>
          <w:p w:rsidR="005B5027" w:rsidRDefault="005B5027" w:rsidP="007A7788">
            <w:pPr>
              <w:jc w:val="center"/>
            </w:pPr>
          </w:p>
        </w:tc>
        <w:tc>
          <w:tcPr>
            <w:tcW w:w="1035" w:type="dxa"/>
            <w:vAlign w:val="center"/>
          </w:tcPr>
          <w:p w:rsidR="005B5027" w:rsidRDefault="005B5027" w:rsidP="007A7788">
            <w:pPr>
              <w:jc w:val="center"/>
            </w:pPr>
          </w:p>
        </w:tc>
        <w:tc>
          <w:tcPr>
            <w:tcW w:w="1035" w:type="dxa"/>
            <w:vAlign w:val="center"/>
          </w:tcPr>
          <w:p w:rsidR="005B5027" w:rsidRDefault="005B5027" w:rsidP="007A7788">
            <w:pPr>
              <w:jc w:val="center"/>
            </w:pPr>
          </w:p>
        </w:tc>
      </w:tr>
      <w:tr w:rsidR="005B5027" w:rsidTr="007A7788">
        <w:trPr>
          <w:trHeight w:val="360"/>
        </w:trPr>
        <w:tc>
          <w:tcPr>
            <w:tcW w:w="5850" w:type="dxa"/>
            <w:vAlign w:val="center"/>
          </w:tcPr>
          <w:p w:rsidR="005B5027" w:rsidRDefault="005B5027" w:rsidP="00CD3E13">
            <w:r>
              <w:t>Manuscript fits within scope of journal</w:t>
            </w:r>
          </w:p>
        </w:tc>
        <w:tc>
          <w:tcPr>
            <w:tcW w:w="1035" w:type="dxa"/>
            <w:vAlign w:val="center"/>
          </w:tcPr>
          <w:p w:rsidR="005B5027" w:rsidRDefault="005B5027" w:rsidP="007A7788">
            <w:pPr>
              <w:jc w:val="center"/>
            </w:pPr>
          </w:p>
        </w:tc>
        <w:tc>
          <w:tcPr>
            <w:tcW w:w="1035" w:type="dxa"/>
            <w:vAlign w:val="center"/>
          </w:tcPr>
          <w:p w:rsidR="005B5027" w:rsidRDefault="005B5027" w:rsidP="007A7788">
            <w:pPr>
              <w:jc w:val="center"/>
            </w:pPr>
          </w:p>
        </w:tc>
        <w:tc>
          <w:tcPr>
            <w:tcW w:w="1035" w:type="dxa"/>
            <w:vAlign w:val="center"/>
          </w:tcPr>
          <w:p w:rsidR="005B5027" w:rsidRDefault="005B5027" w:rsidP="007A7788">
            <w:pPr>
              <w:jc w:val="center"/>
            </w:pPr>
          </w:p>
        </w:tc>
        <w:tc>
          <w:tcPr>
            <w:tcW w:w="1035" w:type="dxa"/>
            <w:vAlign w:val="center"/>
          </w:tcPr>
          <w:p w:rsidR="005B5027" w:rsidRDefault="005B5027" w:rsidP="007A7788">
            <w:pPr>
              <w:jc w:val="center"/>
            </w:pPr>
          </w:p>
        </w:tc>
      </w:tr>
      <w:tr w:rsidR="005B5027" w:rsidTr="00CD3E13">
        <w:trPr>
          <w:trHeight w:val="360"/>
        </w:trPr>
        <w:tc>
          <w:tcPr>
            <w:tcW w:w="9990" w:type="dxa"/>
            <w:gridSpan w:val="5"/>
            <w:vAlign w:val="center"/>
          </w:tcPr>
          <w:p w:rsidR="005B5027" w:rsidRPr="00F82C7F" w:rsidRDefault="005B5027" w:rsidP="00CD3E13">
            <w:pPr>
              <w:rPr>
                <w:b/>
              </w:rPr>
            </w:pPr>
            <w:r w:rsidRPr="00F82C7F">
              <w:rPr>
                <w:b/>
              </w:rPr>
              <w:t>Writing:</w:t>
            </w:r>
          </w:p>
        </w:tc>
      </w:tr>
      <w:tr w:rsidR="005B5027" w:rsidTr="007A7788">
        <w:trPr>
          <w:trHeight w:val="360"/>
        </w:trPr>
        <w:tc>
          <w:tcPr>
            <w:tcW w:w="5850" w:type="dxa"/>
            <w:vAlign w:val="center"/>
          </w:tcPr>
          <w:p w:rsidR="005B5027" w:rsidRDefault="005B5027" w:rsidP="00CD3E13">
            <w:r>
              <w:t>Writing clear and concise</w:t>
            </w:r>
          </w:p>
        </w:tc>
        <w:tc>
          <w:tcPr>
            <w:tcW w:w="1035" w:type="dxa"/>
            <w:vAlign w:val="center"/>
          </w:tcPr>
          <w:p w:rsidR="005B5027" w:rsidRDefault="005B5027" w:rsidP="007A7788">
            <w:pPr>
              <w:jc w:val="center"/>
            </w:pPr>
          </w:p>
        </w:tc>
        <w:tc>
          <w:tcPr>
            <w:tcW w:w="1035" w:type="dxa"/>
            <w:vAlign w:val="center"/>
          </w:tcPr>
          <w:p w:rsidR="005B5027" w:rsidRDefault="005B5027" w:rsidP="007A7788">
            <w:pPr>
              <w:jc w:val="center"/>
            </w:pPr>
          </w:p>
        </w:tc>
        <w:tc>
          <w:tcPr>
            <w:tcW w:w="1035" w:type="dxa"/>
            <w:vAlign w:val="center"/>
          </w:tcPr>
          <w:p w:rsidR="005B5027" w:rsidRDefault="005B5027" w:rsidP="007A7788">
            <w:pPr>
              <w:jc w:val="center"/>
            </w:pPr>
          </w:p>
        </w:tc>
        <w:tc>
          <w:tcPr>
            <w:tcW w:w="1035" w:type="dxa"/>
            <w:vAlign w:val="center"/>
          </w:tcPr>
          <w:p w:rsidR="005B5027" w:rsidRDefault="005B5027" w:rsidP="007A7788">
            <w:pPr>
              <w:jc w:val="center"/>
            </w:pPr>
          </w:p>
        </w:tc>
      </w:tr>
      <w:tr w:rsidR="005B5027" w:rsidTr="007A7788">
        <w:trPr>
          <w:trHeight w:val="360"/>
        </w:trPr>
        <w:tc>
          <w:tcPr>
            <w:tcW w:w="5850" w:type="dxa"/>
            <w:vAlign w:val="center"/>
          </w:tcPr>
          <w:p w:rsidR="005B5027" w:rsidRDefault="005B5027" w:rsidP="00CD3E13">
            <w:r>
              <w:t>Minimal grammar, punctuation, and/or typographical errors</w:t>
            </w:r>
          </w:p>
        </w:tc>
        <w:tc>
          <w:tcPr>
            <w:tcW w:w="1035" w:type="dxa"/>
            <w:vAlign w:val="center"/>
          </w:tcPr>
          <w:p w:rsidR="005B5027" w:rsidRDefault="005B5027" w:rsidP="007A7788">
            <w:pPr>
              <w:jc w:val="center"/>
            </w:pPr>
          </w:p>
        </w:tc>
        <w:tc>
          <w:tcPr>
            <w:tcW w:w="1035" w:type="dxa"/>
            <w:vAlign w:val="center"/>
          </w:tcPr>
          <w:p w:rsidR="005B5027" w:rsidRDefault="005B5027" w:rsidP="007A7788">
            <w:pPr>
              <w:jc w:val="center"/>
            </w:pPr>
          </w:p>
        </w:tc>
        <w:tc>
          <w:tcPr>
            <w:tcW w:w="1035" w:type="dxa"/>
            <w:vAlign w:val="center"/>
          </w:tcPr>
          <w:p w:rsidR="005B5027" w:rsidRDefault="005B5027" w:rsidP="007A7788">
            <w:pPr>
              <w:jc w:val="center"/>
            </w:pPr>
          </w:p>
        </w:tc>
        <w:tc>
          <w:tcPr>
            <w:tcW w:w="1035" w:type="dxa"/>
            <w:vAlign w:val="center"/>
          </w:tcPr>
          <w:p w:rsidR="005B5027" w:rsidRDefault="005B5027" w:rsidP="007A7788">
            <w:pPr>
              <w:jc w:val="center"/>
            </w:pPr>
          </w:p>
        </w:tc>
      </w:tr>
    </w:tbl>
    <w:p w:rsidR="00DF365F" w:rsidRDefault="00DF365F"/>
    <w:p w:rsidR="00AD56CD" w:rsidRDefault="00AD56CD">
      <w:bookmarkStart w:id="0" w:name="_GoBack"/>
      <w:bookmarkEnd w:id="0"/>
    </w:p>
    <w:sectPr w:rsidR="00AD56C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3M7Y0NrM0NzA1N7RU0lEKTi0uzszPAykwqgUAsRij/ywAAAA="/>
  </w:docVars>
  <w:rsids>
    <w:rsidRoot w:val="00CB391B"/>
    <w:rsid w:val="000528C2"/>
    <w:rsid w:val="00065719"/>
    <w:rsid w:val="000869A8"/>
    <w:rsid w:val="000A258F"/>
    <w:rsid w:val="000A5941"/>
    <w:rsid w:val="000D034D"/>
    <w:rsid w:val="000D3738"/>
    <w:rsid w:val="000E6E78"/>
    <w:rsid w:val="000F3121"/>
    <w:rsid w:val="000F4E31"/>
    <w:rsid w:val="001079E6"/>
    <w:rsid w:val="00122528"/>
    <w:rsid w:val="0013668F"/>
    <w:rsid w:val="00147C2C"/>
    <w:rsid w:val="00152422"/>
    <w:rsid w:val="00153969"/>
    <w:rsid w:val="001571F5"/>
    <w:rsid w:val="00180897"/>
    <w:rsid w:val="001B7852"/>
    <w:rsid w:val="001F0A7E"/>
    <w:rsid w:val="00201996"/>
    <w:rsid w:val="00215FCD"/>
    <w:rsid w:val="002479B4"/>
    <w:rsid w:val="00262B50"/>
    <w:rsid w:val="00270B72"/>
    <w:rsid w:val="002722D0"/>
    <w:rsid w:val="002873C2"/>
    <w:rsid w:val="002928FF"/>
    <w:rsid w:val="002A538D"/>
    <w:rsid w:val="002C0464"/>
    <w:rsid w:val="002C4742"/>
    <w:rsid w:val="00334F9E"/>
    <w:rsid w:val="003413BF"/>
    <w:rsid w:val="0037449C"/>
    <w:rsid w:val="003825DB"/>
    <w:rsid w:val="003A13D6"/>
    <w:rsid w:val="003A4B11"/>
    <w:rsid w:val="003A7B99"/>
    <w:rsid w:val="003C5219"/>
    <w:rsid w:val="003C768A"/>
    <w:rsid w:val="00422BC1"/>
    <w:rsid w:val="00422CF8"/>
    <w:rsid w:val="00424EC6"/>
    <w:rsid w:val="004271D7"/>
    <w:rsid w:val="00452E5F"/>
    <w:rsid w:val="0048188A"/>
    <w:rsid w:val="004B7819"/>
    <w:rsid w:val="0050260A"/>
    <w:rsid w:val="00512477"/>
    <w:rsid w:val="0051271E"/>
    <w:rsid w:val="00522D0B"/>
    <w:rsid w:val="00541224"/>
    <w:rsid w:val="00587AA5"/>
    <w:rsid w:val="005B5027"/>
    <w:rsid w:val="005E01F7"/>
    <w:rsid w:val="005F55D4"/>
    <w:rsid w:val="00614362"/>
    <w:rsid w:val="00633DE0"/>
    <w:rsid w:val="006B26BD"/>
    <w:rsid w:val="006B4270"/>
    <w:rsid w:val="006E7BCA"/>
    <w:rsid w:val="006F1C9E"/>
    <w:rsid w:val="007004EF"/>
    <w:rsid w:val="00701F60"/>
    <w:rsid w:val="00734E7B"/>
    <w:rsid w:val="00760BA1"/>
    <w:rsid w:val="00763FF5"/>
    <w:rsid w:val="007812EE"/>
    <w:rsid w:val="00785271"/>
    <w:rsid w:val="00786A4F"/>
    <w:rsid w:val="00795E38"/>
    <w:rsid w:val="007A7788"/>
    <w:rsid w:val="007B7769"/>
    <w:rsid w:val="007C39D2"/>
    <w:rsid w:val="00822FE0"/>
    <w:rsid w:val="0083049B"/>
    <w:rsid w:val="00831ECA"/>
    <w:rsid w:val="008442EC"/>
    <w:rsid w:val="00857CFD"/>
    <w:rsid w:val="00890A17"/>
    <w:rsid w:val="008C0833"/>
    <w:rsid w:val="009132C1"/>
    <w:rsid w:val="00926169"/>
    <w:rsid w:val="00933C49"/>
    <w:rsid w:val="00941303"/>
    <w:rsid w:val="009537AB"/>
    <w:rsid w:val="00954C98"/>
    <w:rsid w:val="00976A04"/>
    <w:rsid w:val="0098134E"/>
    <w:rsid w:val="00986057"/>
    <w:rsid w:val="00991766"/>
    <w:rsid w:val="00992343"/>
    <w:rsid w:val="009A121F"/>
    <w:rsid w:val="009C00EC"/>
    <w:rsid w:val="009C11E1"/>
    <w:rsid w:val="009D14B7"/>
    <w:rsid w:val="009D3809"/>
    <w:rsid w:val="00A06770"/>
    <w:rsid w:val="00A323FA"/>
    <w:rsid w:val="00A3294F"/>
    <w:rsid w:val="00A332C8"/>
    <w:rsid w:val="00A67172"/>
    <w:rsid w:val="00A7303A"/>
    <w:rsid w:val="00A752EA"/>
    <w:rsid w:val="00A839DC"/>
    <w:rsid w:val="00A867BC"/>
    <w:rsid w:val="00A86E26"/>
    <w:rsid w:val="00AA5D54"/>
    <w:rsid w:val="00AD1A2B"/>
    <w:rsid w:val="00AD56CD"/>
    <w:rsid w:val="00AE2FD1"/>
    <w:rsid w:val="00B149C6"/>
    <w:rsid w:val="00B20582"/>
    <w:rsid w:val="00B3229F"/>
    <w:rsid w:val="00B42A6E"/>
    <w:rsid w:val="00B609CB"/>
    <w:rsid w:val="00B60A4E"/>
    <w:rsid w:val="00B665CA"/>
    <w:rsid w:val="00B67D3E"/>
    <w:rsid w:val="00B77DA8"/>
    <w:rsid w:val="00B95486"/>
    <w:rsid w:val="00BA307F"/>
    <w:rsid w:val="00BB2E99"/>
    <w:rsid w:val="00BD6F21"/>
    <w:rsid w:val="00BE1282"/>
    <w:rsid w:val="00BF01C8"/>
    <w:rsid w:val="00BF42BC"/>
    <w:rsid w:val="00C04D3B"/>
    <w:rsid w:val="00C07115"/>
    <w:rsid w:val="00C23073"/>
    <w:rsid w:val="00C27C47"/>
    <w:rsid w:val="00C6225B"/>
    <w:rsid w:val="00C85FCE"/>
    <w:rsid w:val="00C91281"/>
    <w:rsid w:val="00C930C5"/>
    <w:rsid w:val="00C94CBC"/>
    <w:rsid w:val="00C94E53"/>
    <w:rsid w:val="00CB391B"/>
    <w:rsid w:val="00CC048F"/>
    <w:rsid w:val="00CC3B7C"/>
    <w:rsid w:val="00CD3E13"/>
    <w:rsid w:val="00CE5B11"/>
    <w:rsid w:val="00D06A38"/>
    <w:rsid w:val="00D64110"/>
    <w:rsid w:val="00D673B0"/>
    <w:rsid w:val="00D726E6"/>
    <w:rsid w:val="00D76497"/>
    <w:rsid w:val="00D8587E"/>
    <w:rsid w:val="00DA5150"/>
    <w:rsid w:val="00DF365F"/>
    <w:rsid w:val="00E1434E"/>
    <w:rsid w:val="00E173B4"/>
    <w:rsid w:val="00E3202C"/>
    <w:rsid w:val="00E46F1B"/>
    <w:rsid w:val="00E6237E"/>
    <w:rsid w:val="00E74487"/>
    <w:rsid w:val="00E902E0"/>
    <w:rsid w:val="00EB5FAE"/>
    <w:rsid w:val="00EC2C98"/>
    <w:rsid w:val="00EF184B"/>
    <w:rsid w:val="00F02ED2"/>
    <w:rsid w:val="00F059E3"/>
    <w:rsid w:val="00F31621"/>
    <w:rsid w:val="00F71EC1"/>
    <w:rsid w:val="00F82C7F"/>
    <w:rsid w:val="00FA09D4"/>
    <w:rsid w:val="00FB2544"/>
    <w:rsid w:val="00FB4DF4"/>
    <w:rsid w:val="00FB69EE"/>
    <w:rsid w:val="00FE3B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799A4E"/>
  <w15:docId w15:val="{6E068164-D96E-42A6-A596-CECA2EF15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B39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24EC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4EC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81D14E-71CA-44CE-8547-259F609D45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14</Words>
  <Characters>293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MSU Extension Service</Company>
  <LinksUpToDate>false</LinksUpToDate>
  <CharactersWithSpaces>3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xtension Service</dc:creator>
  <cp:lastModifiedBy>Peterson, Donna</cp:lastModifiedBy>
  <cp:revision>2</cp:revision>
  <cp:lastPrinted>2013-02-26T18:45:00Z</cp:lastPrinted>
  <dcterms:created xsi:type="dcterms:W3CDTF">2019-05-10T19:17:00Z</dcterms:created>
  <dcterms:modified xsi:type="dcterms:W3CDTF">2019-05-10T19:17:00Z</dcterms:modified>
</cp:coreProperties>
</file>